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A036F3" w14:textId="312DC6D0" w:rsidR="00627966" w:rsidRPr="00940806" w:rsidRDefault="002D0F43" w:rsidP="000A6CA2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940806">
        <w:rPr>
          <w:b/>
          <w:bCs/>
          <w:sz w:val="36"/>
          <w:szCs w:val="36"/>
        </w:rPr>
        <w:t>F</w:t>
      </w:r>
      <w:r w:rsidR="36F2081F" w:rsidRPr="00940806">
        <w:rPr>
          <w:b/>
          <w:bCs/>
          <w:sz w:val="36"/>
          <w:szCs w:val="36"/>
        </w:rPr>
        <w:t>irst Name</w:t>
      </w:r>
      <w:r w:rsidRPr="00940806">
        <w:rPr>
          <w:b/>
          <w:bCs/>
          <w:sz w:val="36"/>
          <w:szCs w:val="36"/>
        </w:rPr>
        <w:t xml:space="preserve"> L</w:t>
      </w:r>
      <w:r w:rsidR="1CF6EC86" w:rsidRPr="00940806">
        <w:rPr>
          <w:b/>
          <w:bCs/>
          <w:sz w:val="36"/>
          <w:szCs w:val="36"/>
        </w:rPr>
        <w:t>ast Name</w:t>
      </w:r>
    </w:p>
    <w:p w14:paraId="2868B1DD" w14:textId="4550D983" w:rsidR="007702E6" w:rsidRDefault="00A7360B" w:rsidP="00940806">
      <w:pPr>
        <w:spacing w:after="0" w:line="240" w:lineRule="auto"/>
        <w:jc w:val="center"/>
      </w:pPr>
      <w:r>
        <w:t>111</w:t>
      </w:r>
      <w:r w:rsidR="00627966">
        <w:t>.</w:t>
      </w:r>
      <w:r>
        <w:t>222</w:t>
      </w:r>
      <w:r w:rsidR="00627966">
        <w:t>.</w:t>
      </w:r>
      <w:r>
        <w:t>3333</w:t>
      </w:r>
      <w:r w:rsidR="00627966">
        <w:t xml:space="preserve"> | </w:t>
      </w:r>
      <w:r w:rsidRPr="00940806">
        <w:t>email@wgu.edu</w:t>
      </w:r>
      <w:r>
        <w:t xml:space="preserve"> </w:t>
      </w:r>
      <w:r w:rsidR="00627966">
        <w:t>|</w:t>
      </w:r>
      <w:r w:rsidR="004158CE">
        <w:t xml:space="preserve"> City, ST |</w:t>
      </w:r>
      <w:r w:rsidR="00627966">
        <w:t xml:space="preserve"> </w:t>
      </w:r>
      <w:r w:rsidR="00627966" w:rsidRPr="02E7366B">
        <w:t>linkedin</w:t>
      </w:r>
      <w:r w:rsidR="001E2211">
        <w:t>.</w:t>
      </w:r>
      <w:r w:rsidR="00627966" w:rsidRPr="02E7366B">
        <w:t xml:space="preserve">com/in/wgustudent1 </w:t>
      </w:r>
      <w:r w:rsidR="00627966" w:rsidRPr="005953FA">
        <w:rPr>
          <w:i/>
          <w:iCs/>
        </w:rPr>
        <w:t xml:space="preserve">(LinkedIn optional, </w:t>
      </w:r>
      <w:hyperlink r:id="rId8" w:history="1">
        <w:r w:rsidR="00627966" w:rsidRPr="00940806">
          <w:rPr>
            <w:rStyle w:val="Hyperlink"/>
            <w:i/>
            <w:iCs/>
          </w:rPr>
          <w:t xml:space="preserve">customize </w:t>
        </w:r>
        <w:r w:rsidR="00940806">
          <w:rPr>
            <w:rStyle w:val="Hyperlink"/>
            <w:i/>
            <w:iCs/>
          </w:rPr>
          <w:t>your</w:t>
        </w:r>
        <w:r w:rsidR="00627966" w:rsidRPr="00940806">
          <w:rPr>
            <w:rStyle w:val="Hyperlink"/>
            <w:i/>
            <w:iCs/>
          </w:rPr>
          <w:t xml:space="preserve"> URL</w:t>
        </w:r>
      </w:hyperlink>
      <w:r w:rsidR="00627966" w:rsidRPr="005953FA">
        <w:rPr>
          <w:i/>
          <w:iCs/>
        </w:rPr>
        <w:t>)</w:t>
      </w:r>
    </w:p>
    <w:p w14:paraId="537C3DDB" w14:textId="77777777" w:rsidR="00627966" w:rsidRPr="00940806" w:rsidRDefault="00627966" w:rsidP="02E7366B">
      <w:pPr>
        <w:spacing w:line="240" w:lineRule="auto"/>
        <w:contextualSpacing/>
        <w:jc w:val="center"/>
      </w:pPr>
    </w:p>
    <w:p w14:paraId="605DDAD7" w14:textId="769F1DA5" w:rsidR="00627966" w:rsidRPr="00940806" w:rsidRDefault="00940806" w:rsidP="00940806">
      <w:pPr>
        <w:pBdr>
          <w:bottom w:val="dotted" w:sz="4" w:space="1" w:color="auto"/>
        </w:pBdr>
        <w:spacing w:after="120" w:line="240" w:lineRule="auto"/>
        <w:rPr>
          <w:sz w:val="24"/>
          <w:szCs w:val="24"/>
        </w:rPr>
      </w:pPr>
      <w:r w:rsidRPr="00940806">
        <w:rPr>
          <w:b/>
          <w:bCs/>
          <w:sz w:val="24"/>
          <w:szCs w:val="24"/>
        </w:rPr>
        <w:t>CAREER</w:t>
      </w:r>
      <w:r w:rsidR="00627966" w:rsidRPr="00940806">
        <w:rPr>
          <w:b/>
          <w:bCs/>
          <w:sz w:val="24"/>
          <w:szCs w:val="24"/>
        </w:rPr>
        <w:t xml:space="preserve"> SUMMARY</w:t>
      </w:r>
      <w:r w:rsidR="0086541B" w:rsidRPr="00940806">
        <w:rPr>
          <w:b/>
          <w:bCs/>
          <w:sz w:val="24"/>
          <w:szCs w:val="24"/>
        </w:rPr>
        <w:t xml:space="preserve"> </w:t>
      </w:r>
    </w:p>
    <w:p w14:paraId="4711318F" w14:textId="3B4BEDCB" w:rsidR="002D0F43" w:rsidRPr="000755B2" w:rsidRDefault="00802E6E" w:rsidP="000755B2">
      <w:pPr>
        <w:spacing w:line="240" w:lineRule="auto"/>
        <w:contextualSpacing/>
        <w:jc w:val="both"/>
        <w:rPr>
          <w:rFonts w:eastAsia="Times New Roman" w:cstheme="minorHAnsi"/>
        </w:rPr>
      </w:pPr>
      <w:r w:rsidRPr="00802E6E">
        <w:rPr>
          <w:rFonts w:eastAsia="Times New Roman" w:cstheme="minorHAnsi"/>
        </w:rPr>
        <w:t xml:space="preserve">A short section at the top of your </w:t>
      </w:r>
      <w:proofErr w:type="gramStart"/>
      <w:r w:rsidR="005953FA" w:rsidRPr="00802E6E">
        <w:rPr>
          <w:rFonts w:eastAsia="Times New Roman" w:cstheme="minorHAnsi"/>
        </w:rPr>
        <w:t>resume</w:t>
      </w:r>
      <w:r w:rsidR="005953FA">
        <w:rPr>
          <w:rFonts w:eastAsia="Times New Roman" w:cstheme="minorHAnsi"/>
        </w:rPr>
        <w:t xml:space="preserve"> that</w:t>
      </w:r>
      <w:proofErr w:type="gramEnd"/>
      <w:r w:rsidRPr="00802E6E">
        <w:rPr>
          <w:rFonts w:eastAsia="Times New Roman" w:cstheme="minorHAnsi"/>
        </w:rPr>
        <w:t xml:space="preserve"> highlights why you're a strong match for the </w:t>
      </w:r>
      <w:r w:rsidR="005953FA">
        <w:rPr>
          <w:rFonts w:eastAsia="Times New Roman" w:cstheme="minorHAnsi"/>
        </w:rPr>
        <w:t>position</w:t>
      </w:r>
      <w:r w:rsidRPr="00802E6E">
        <w:rPr>
          <w:rFonts w:eastAsia="Times New Roman" w:cstheme="minorHAnsi"/>
        </w:rPr>
        <w:t>. Use 3–4 sentences or bullet points to showcase your most relevant experience, skills, tools, certifications, or education</w:t>
      </w:r>
      <w:r>
        <w:rPr>
          <w:rFonts w:eastAsia="Times New Roman" w:cstheme="minorHAnsi"/>
        </w:rPr>
        <w:t>, and include</w:t>
      </w:r>
      <w:r w:rsidRPr="00802E6E">
        <w:rPr>
          <w:rFonts w:eastAsia="Times New Roman" w:cstheme="minorHAnsi"/>
        </w:rPr>
        <w:t xml:space="preserve"> keywords from the</w:t>
      </w:r>
      <w:r w:rsidR="005953FA">
        <w:rPr>
          <w:rFonts w:eastAsia="Times New Roman" w:cstheme="minorHAnsi"/>
        </w:rPr>
        <w:t xml:space="preserve"> position</w:t>
      </w:r>
      <w:r w:rsidRPr="00802E6E">
        <w:rPr>
          <w:rFonts w:eastAsia="Times New Roman" w:cstheme="minorHAnsi"/>
        </w:rPr>
        <w:t xml:space="preserve"> description.</w:t>
      </w:r>
    </w:p>
    <w:p w14:paraId="7FA2D528" w14:textId="77777777" w:rsidR="000755B2" w:rsidRDefault="000755B2" w:rsidP="00940806">
      <w:pPr>
        <w:pBdr>
          <w:bottom w:val="dotted" w:sz="4" w:space="1" w:color="auto"/>
        </w:pBdr>
        <w:spacing w:line="240" w:lineRule="auto"/>
        <w:contextualSpacing/>
        <w:rPr>
          <w:b/>
          <w:bCs/>
        </w:rPr>
      </w:pPr>
    </w:p>
    <w:p w14:paraId="79A70307" w14:textId="71986D37" w:rsidR="002D0F43" w:rsidRPr="00940806" w:rsidRDefault="00627966" w:rsidP="00940806">
      <w:pPr>
        <w:pBdr>
          <w:bottom w:val="dotted" w:sz="4" w:space="1" w:color="auto"/>
        </w:pBdr>
        <w:spacing w:after="120" w:line="240" w:lineRule="auto"/>
        <w:rPr>
          <w:b/>
          <w:bCs/>
          <w:sz w:val="24"/>
          <w:szCs w:val="24"/>
        </w:rPr>
      </w:pPr>
      <w:r w:rsidRPr="00940806">
        <w:rPr>
          <w:b/>
          <w:bCs/>
          <w:sz w:val="24"/>
          <w:szCs w:val="24"/>
        </w:rPr>
        <w:t>PROFESSIONAL EXPERIENCE</w:t>
      </w:r>
    </w:p>
    <w:p w14:paraId="11E2F977" w14:textId="28FEA0F4" w:rsidR="00627966" w:rsidRPr="00627966" w:rsidRDefault="00627966" w:rsidP="02E7366B">
      <w:pPr>
        <w:tabs>
          <w:tab w:val="right" w:pos="10800"/>
        </w:tabs>
        <w:spacing w:line="240" w:lineRule="auto"/>
        <w:contextualSpacing/>
      </w:pPr>
      <w:r w:rsidRPr="02E7366B">
        <w:rPr>
          <w:b/>
          <w:bCs/>
        </w:rPr>
        <w:t>Job Title,</w:t>
      </w:r>
      <w:r w:rsidRPr="02E7366B">
        <w:t xml:space="preserve"> Division or Subsidiary if applicable</w:t>
      </w:r>
      <w:r w:rsidR="00611D50">
        <w:tab/>
      </w:r>
      <w:r w:rsidRPr="02E7366B">
        <w:t>Start</w:t>
      </w:r>
      <w:r w:rsidR="002D0F43" w:rsidRPr="02E7366B">
        <w:t xml:space="preserve"> Month Yea</w:t>
      </w:r>
      <w:r w:rsidR="00DF050A">
        <w:t>r</w:t>
      </w:r>
      <w:r w:rsidRPr="02E7366B">
        <w:t>–</w:t>
      </w:r>
      <w:r w:rsidR="008C67E7" w:rsidRPr="02E7366B">
        <w:t>Present</w:t>
      </w:r>
    </w:p>
    <w:p w14:paraId="0433A509" w14:textId="77777777" w:rsidR="00801EBF" w:rsidRPr="00627966" w:rsidRDefault="00801EBF" w:rsidP="000233AB">
      <w:pPr>
        <w:spacing w:after="120" w:line="240" w:lineRule="auto"/>
      </w:pPr>
      <w:r w:rsidRPr="02E7366B">
        <w:t>Employer Name | City, ST</w:t>
      </w:r>
    </w:p>
    <w:p w14:paraId="64B8950C" w14:textId="433B3D8F" w:rsidR="00627966" w:rsidRPr="00101921" w:rsidRDefault="00627966" w:rsidP="00940806">
      <w:pPr>
        <w:spacing w:after="120" w:line="240" w:lineRule="auto"/>
        <w:jc w:val="both"/>
        <w:rPr>
          <w:i/>
          <w:iCs/>
        </w:rPr>
      </w:pPr>
      <w:r w:rsidRPr="000755B2">
        <w:rPr>
          <w:i/>
          <w:iCs/>
        </w:rPr>
        <w:t>(Optional)</w:t>
      </w:r>
      <w:r w:rsidRPr="00101921">
        <w:rPr>
          <w:i/>
          <w:iCs/>
        </w:rPr>
        <w:t xml:space="preserve"> </w:t>
      </w:r>
      <w:r w:rsidR="00D552AA" w:rsidRPr="00101921">
        <w:rPr>
          <w:i/>
          <w:iCs/>
        </w:rPr>
        <w:t xml:space="preserve">Write 1–2 short sentences about the company (e.g., </w:t>
      </w:r>
      <w:r w:rsidR="00CC51AE" w:rsidRPr="00101921">
        <w:rPr>
          <w:i/>
          <w:iCs/>
        </w:rPr>
        <w:t>how big it is, what it does)</w:t>
      </w:r>
      <w:r w:rsidR="00D552AA" w:rsidRPr="00101921">
        <w:rPr>
          <w:i/>
          <w:iCs/>
        </w:rPr>
        <w:t xml:space="preserve"> and/or your responsibilities. </w:t>
      </w:r>
    </w:p>
    <w:p w14:paraId="183AEB64" w14:textId="5B7DC560" w:rsidR="002D0F43" w:rsidRDefault="00627966" w:rsidP="02E7366B">
      <w:pPr>
        <w:pStyle w:val="ListParagraph"/>
        <w:numPr>
          <w:ilvl w:val="0"/>
          <w:numId w:val="8"/>
        </w:numPr>
        <w:spacing w:line="240" w:lineRule="auto"/>
      </w:pPr>
      <w:r w:rsidRPr="02E7366B">
        <w:t xml:space="preserve">Each bullet should </w:t>
      </w:r>
      <w:r w:rsidR="00607E35">
        <w:t>describe your results/achievements</w:t>
      </w:r>
      <w:r w:rsidRPr="02E7366B">
        <w:t xml:space="preserve">. </w:t>
      </w:r>
      <w:r w:rsidR="002D0F43" w:rsidRPr="02E7366B">
        <w:t>Use numbers to q</w:t>
      </w:r>
      <w:r w:rsidRPr="02E7366B">
        <w:t xml:space="preserve">uantify how well you did the job. </w:t>
      </w:r>
    </w:p>
    <w:p w14:paraId="276522BD" w14:textId="77777777" w:rsidR="00627966" w:rsidRDefault="00627966" w:rsidP="02E7366B">
      <w:pPr>
        <w:pStyle w:val="ListParagraph"/>
        <w:numPr>
          <w:ilvl w:val="0"/>
          <w:numId w:val="8"/>
        </w:numPr>
        <w:spacing w:line="240" w:lineRule="auto"/>
      </w:pPr>
      <w:r w:rsidRPr="02E7366B">
        <w:t>Group responsibilities and activities logically to the reade</w:t>
      </w:r>
      <w:r w:rsidR="003425F0" w:rsidRPr="02E7366B">
        <w:t>r, reflecting the priorities of the position description.</w:t>
      </w:r>
    </w:p>
    <w:p w14:paraId="57CCCBA2" w14:textId="6A33D5EC" w:rsidR="008C67E7" w:rsidRPr="00627966" w:rsidRDefault="00281F63" w:rsidP="02E7366B">
      <w:pPr>
        <w:tabs>
          <w:tab w:val="right" w:pos="10800"/>
        </w:tabs>
        <w:spacing w:line="240" w:lineRule="auto"/>
        <w:contextualSpacing/>
      </w:pPr>
      <w:r>
        <w:rPr>
          <w:b/>
          <w:bCs/>
        </w:rPr>
        <w:t xml:space="preserve">Sales </w:t>
      </w:r>
      <w:r w:rsidR="009F655B">
        <w:rPr>
          <w:b/>
          <w:bCs/>
        </w:rPr>
        <w:t>Support Associate</w:t>
      </w:r>
      <w:r w:rsidR="0039328B">
        <w:rPr>
          <w:b/>
          <w:bCs/>
        </w:rPr>
        <w:t>,</w:t>
      </w:r>
      <w:r w:rsidR="008C67E7" w:rsidRPr="02E7366B">
        <w:t xml:space="preserve"> </w:t>
      </w:r>
      <w:r>
        <w:t>Mobile &amp; Tech Department</w:t>
      </w:r>
      <w:r w:rsidR="00611D50">
        <w:tab/>
        <w:t>November 2023</w:t>
      </w:r>
      <w:r w:rsidR="008C67E7" w:rsidRPr="02E7366B">
        <w:t>–</w:t>
      </w:r>
      <w:r w:rsidR="00611D50">
        <w:t>January 2025</w:t>
      </w:r>
    </w:p>
    <w:p w14:paraId="42CCA0E8" w14:textId="5AE33B2A" w:rsidR="00801EBF" w:rsidRPr="00627966" w:rsidRDefault="00B02760" w:rsidP="000233AB">
      <w:pPr>
        <w:spacing w:after="120" w:line="240" w:lineRule="auto"/>
      </w:pPr>
      <w:r>
        <w:t>Tech Solutions</w:t>
      </w:r>
      <w:r w:rsidR="00801EBF" w:rsidRPr="02E7366B">
        <w:t xml:space="preserve"> | </w:t>
      </w:r>
      <w:r>
        <w:t>Chicago, IL</w:t>
      </w:r>
    </w:p>
    <w:p w14:paraId="50CCCFA2" w14:textId="77777777" w:rsidR="000A3DFE" w:rsidRPr="00ED4B28" w:rsidRDefault="000A3DFE" w:rsidP="000233AB">
      <w:pPr>
        <w:spacing w:after="120" w:line="240" w:lineRule="auto"/>
      </w:pPr>
      <w:r w:rsidRPr="00ED4B28">
        <w:t>Tech Solutions is a mid-sized software company providing mobile and business solutions nationwide. Assist sales and marketing teams by tracking leads, organizing data, and helping improve sales processes.</w:t>
      </w:r>
    </w:p>
    <w:p w14:paraId="2187A76E" w14:textId="75C3FF9D" w:rsidR="00113197" w:rsidRPr="000A3DFE" w:rsidRDefault="00113197" w:rsidP="000A3DFE">
      <w:pPr>
        <w:pStyle w:val="ListParagraph"/>
        <w:numPr>
          <w:ilvl w:val="0"/>
          <w:numId w:val="21"/>
        </w:numPr>
        <w:spacing w:after="0" w:line="240" w:lineRule="auto"/>
        <w:rPr>
          <w:b/>
          <w:bCs/>
        </w:rPr>
      </w:pPr>
      <w:r>
        <w:t xml:space="preserve">Boosted qualified leads </w:t>
      </w:r>
      <w:r w:rsidR="000A3DFE">
        <w:t>20% by updating and managing customer database to ensure accurate information.</w:t>
      </w:r>
    </w:p>
    <w:p w14:paraId="0E9E4632" w14:textId="68F7A914" w:rsidR="000233AB" w:rsidRPr="000233AB" w:rsidRDefault="000233AB" w:rsidP="00940806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b/>
          <w:bCs/>
        </w:rPr>
      </w:pPr>
      <w:r>
        <w:t xml:space="preserve">Reduced sales reporting </w:t>
      </w:r>
      <w:proofErr w:type="gramStart"/>
      <w:r>
        <w:t>errors</w:t>
      </w:r>
      <w:proofErr w:type="gramEnd"/>
      <w:r>
        <w:t xml:space="preserve"> 30% by checking data and creating clearer tracking tools. </w:t>
      </w:r>
    </w:p>
    <w:p w14:paraId="0DB47675" w14:textId="55508F82" w:rsidR="000755B2" w:rsidRPr="000755B2" w:rsidRDefault="000755B2" w:rsidP="00940806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b/>
          <w:bCs/>
        </w:rPr>
      </w:pPr>
      <w:r>
        <w:t>[Action verb] + [Result] + [How you achieved it or what you used]</w:t>
      </w:r>
    </w:p>
    <w:p w14:paraId="0A5B1CC3" w14:textId="77777777" w:rsidR="00940806" w:rsidRDefault="00940806" w:rsidP="00940806">
      <w:pPr>
        <w:pBdr>
          <w:bottom w:val="dotted" w:sz="4" w:space="1" w:color="auto"/>
        </w:pBdr>
        <w:spacing w:after="0" w:line="240" w:lineRule="auto"/>
        <w:rPr>
          <w:b/>
          <w:bCs/>
        </w:rPr>
      </w:pPr>
    </w:p>
    <w:p w14:paraId="441215E0" w14:textId="2BFFAB4B" w:rsidR="002D0F43" w:rsidRPr="00940806" w:rsidRDefault="008C67E7" w:rsidP="00940806">
      <w:pPr>
        <w:pBdr>
          <w:bottom w:val="dotted" w:sz="4" w:space="1" w:color="auto"/>
        </w:pBdr>
        <w:spacing w:after="120" w:line="240" w:lineRule="auto"/>
        <w:rPr>
          <w:b/>
          <w:bCs/>
          <w:sz w:val="24"/>
          <w:szCs w:val="24"/>
        </w:rPr>
      </w:pPr>
      <w:r w:rsidRPr="00940806">
        <w:rPr>
          <w:b/>
          <w:bCs/>
          <w:sz w:val="24"/>
          <w:szCs w:val="24"/>
        </w:rPr>
        <w:t>ADDITIONAL EXPERIENCE</w:t>
      </w:r>
      <w:r w:rsidR="005F3BC4" w:rsidRPr="00940806">
        <w:rPr>
          <w:b/>
          <w:bCs/>
          <w:sz w:val="24"/>
          <w:szCs w:val="24"/>
        </w:rPr>
        <w:t xml:space="preserve"> </w:t>
      </w:r>
    </w:p>
    <w:p w14:paraId="04DE0FE4" w14:textId="207392AB" w:rsidR="008C67E7" w:rsidRDefault="00101921" w:rsidP="00802E6E">
      <w:pPr>
        <w:spacing w:line="240" w:lineRule="auto"/>
        <w:contextualSpacing/>
        <w:jc w:val="both"/>
      </w:pPr>
      <w:r w:rsidRPr="00101921">
        <w:rPr>
          <w:i/>
          <w:iCs/>
        </w:rPr>
        <w:t xml:space="preserve">(Optional) Use this space to briefly describe your most important accomplishments from work, volunteering, school projects, or certifications. </w:t>
      </w:r>
      <w:r w:rsidRPr="00101921">
        <w:rPr>
          <w:b/>
          <w:bCs/>
          <w:i/>
          <w:iCs/>
        </w:rPr>
        <w:t>Do</w:t>
      </w:r>
      <w:r>
        <w:rPr>
          <w:b/>
          <w:bCs/>
          <w:i/>
          <w:iCs/>
        </w:rPr>
        <w:t xml:space="preserve"> not </w:t>
      </w:r>
      <w:r w:rsidRPr="00101921">
        <w:rPr>
          <w:b/>
          <w:bCs/>
          <w:i/>
          <w:iCs/>
        </w:rPr>
        <w:t>include company names for HubSpot micro-internships.</w:t>
      </w:r>
      <w:r>
        <w:rPr>
          <w:i/>
          <w:iCs/>
        </w:rPr>
        <w:t xml:space="preserve"> </w:t>
      </w:r>
    </w:p>
    <w:p w14:paraId="50AA9AAF" w14:textId="77777777" w:rsidR="007702E6" w:rsidRPr="00611D50" w:rsidRDefault="007702E6" w:rsidP="02E7366B">
      <w:pPr>
        <w:spacing w:line="240" w:lineRule="auto"/>
        <w:contextualSpacing/>
        <w:rPr>
          <w:sz w:val="12"/>
          <w:szCs w:val="12"/>
        </w:rPr>
      </w:pPr>
    </w:p>
    <w:p w14:paraId="230A0D0C" w14:textId="3349FB35" w:rsidR="007702E6" w:rsidRPr="005953FA" w:rsidRDefault="007702E6" w:rsidP="005953FA">
      <w:pPr>
        <w:tabs>
          <w:tab w:val="right" w:pos="10800"/>
        </w:tabs>
        <w:spacing w:line="240" w:lineRule="auto"/>
        <w:contextualSpacing/>
      </w:pPr>
      <w:r w:rsidRPr="4D68DB7D">
        <w:rPr>
          <w:b/>
          <w:bCs/>
        </w:rPr>
        <w:t xml:space="preserve">Independent </w:t>
      </w:r>
      <w:r w:rsidRPr="000755B2">
        <w:rPr>
          <w:b/>
          <w:bCs/>
        </w:rPr>
        <w:t>Consultant</w:t>
      </w:r>
      <w:r w:rsidR="005953FA">
        <w:rPr>
          <w:b/>
          <w:bCs/>
        </w:rPr>
        <w:tab/>
      </w:r>
      <w:r w:rsidR="72425C52" w:rsidRPr="000755B2">
        <w:t>April</w:t>
      </w:r>
      <w:r w:rsidR="005953FA">
        <w:t xml:space="preserve"> 2025–</w:t>
      </w:r>
      <w:r w:rsidR="72425C52" w:rsidRPr="000755B2">
        <w:t>June</w:t>
      </w:r>
      <w:r w:rsidRPr="000755B2">
        <w:t xml:space="preserve"> 2025</w:t>
      </w:r>
      <w:r>
        <w:br/>
      </w:r>
      <w:r w:rsidR="2B9A833D" w:rsidRPr="000755B2">
        <w:t>Parker Dewey</w:t>
      </w:r>
      <w:r w:rsidR="000755B2">
        <w:t xml:space="preserve"> | Remote</w:t>
      </w:r>
    </w:p>
    <w:p w14:paraId="539DB15F" w14:textId="2DED3973" w:rsidR="000755B2" w:rsidRPr="000755B2" w:rsidRDefault="000755B2" w:rsidP="000755B2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color w:val="000000" w:themeColor="text1"/>
        </w:rPr>
      </w:pPr>
      <w:r w:rsidRPr="000755B2">
        <w:rPr>
          <w:rFonts w:ascii="Calibri" w:eastAsia="Calibri" w:hAnsi="Calibri" w:cs="Calibri"/>
          <w:color w:val="000000" w:themeColor="text1"/>
        </w:rPr>
        <w:t>Enhanced content strategy and audience engagement by developing 5–8 AI-generated blog posts using HubSpot’s Advanced AI.</w:t>
      </w:r>
    </w:p>
    <w:p w14:paraId="1D97E401" w14:textId="3067FC64" w:rsidR="000755B2" w:rsidRPr="000755B2" w:rsidRDefault="000755B2" w:rsidP="000755B2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color w:val="000000" w:themeColor="text1"/>
        </w:rPr>
      </w:pPr>
      <w:r w:rsidRPr="000755B2">
        <w:rPr>
          <w:rFonts w:ascii="Calibri" w:eastAsia="Calibri" w:hAnsi="Calibri" w:cs="Calibri"/>
          <w:color w:val="000000" w:themeColor="text1"/>
        </w:rPr>
        <w:t>Improved open rates by crafting 3–5 targeted marketing emails leveraging AI tools to personalize content.</w:t>
      </w:r>
    </w:p>
    <w:p w14:paraId="543650AC" w14:textId="5CD1395C" w:rsidR="000755B2" w:rsidRPr="000755B2" w:rsidRDefault="000755B2" w:rsidP="000755B2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color w:val="000000" w:themeColor="text1"/>
        </w:rPr>
      </w:pPr>
      <w:r w:rsidRPr="000755B2">
        <w:rPr>
          <w:rFonts w:ascii="Calibri" w:eastAsia="Calibri" w:hAnsi="Calibri" w:cs="Calibri"/>
          <w:color w:val="000000" w:themeColor="text1"/>
        </w:rPr>
        <w:t>Increased brand visibility and follower engagement by producing 5–8 AI-assisted social media posts across platforms.</w:t>
      </w:r>
    </w:p>
    <w:p w14:paraId="1B4B7530" w14:textId="292B2B71" w:rsidR="000755B2" w:rsidRPr="000755B2" w:rsidRDefault="000755B2" w:rsidP="000755B2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color w:val="000000" w:themeColor="text1"/>
        </w:rPr>
      </w:pPr>
      <w:r w:rsidRPr="000755B2">
        <w:rPr>
          <w:rFonts w:ascii="Calibri" w:eastAsia="Calibri" w:hAnsi="Calibri" w:cs="Calibri"/>
          <w:color w:val="000000" w:themeColor="text1"/>
        </w:rPr>
        <w:t>Optimized user experience and increased conversion rates by designing 2 AI-powered landing pages.</w:t>
      </w:r>
    </w:p>
    <w:p w14:paraId="585F5FF3" w14:textId="299EFC4F" w:rsidR="000755B2" w:rsidRPr="000755B2" w:rsidRDefault="000755B2" w:rsidP="000755B2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color w:val="000000" w:themeColor="text1"/>
        </w:rPr>
      </w:pPr>
      <w:r w:rsidRPr="000755B2">
        <w:rPr>
          <w:rFonts w:ascii="Calibri" w:eastAsia="Calibri" w:hAnsi="Calibri" w:cs="Calibri"/>
          <w:color w:val="000000" w:themeColor="text1"/>
        </w:rPr>
        <w:t>Drove lead generation by authoring 2 AI-generated case studies to showcase client success stories.</w:t>
      </w:r>
    </w:p>
    <w:p w14:paraId="79305A46" w14:textId="36A8126B" w:rsidR="000755B2" w:rsidRPr="000755B2" w:rsidRDefault="000755B2" w:rsidP="000755B2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color w:val="000000" w:themeColor="text1"/>
        </w:rPr>
      </w:pPr>
      <w:r w:rsidRPr="000755B2">
        <w:rPr>
          <w:rFonts w:ascii="Calibri" w:eastAsia="Calibri" w:hAnsi="Calibri" w:cs="Calibri"/>
          <w:color w:val="000000" w:themeColor="text1"/>
        </w:rPr>
        <w:t>Developed comprehensive campaign strategies and created end-to-end marketing campaign assets using HubSpot’s AI tools.</w:t>
      </w:r>
    </w:p>
    <w:p w14:paraId="29DFE5E5" w14:textId="77777777" w:rsidR="000755B2" w:rsidRDefault="000755B2" w:rsidP="000755B2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color w:val="000000" w:themeColor="text1"/>
        </w:rPr>
      </w:pPr>
      <w:r w:rsidRPr="000755B2">
        <w:rPr>
          <w:rFonts w:ascii="Calibri" w:eastAsia="Calibri" w:hAnsi="Calibri" w:cs="Calibri"/>
          <w:color w:val="000000" w:themeColor="text1"/>
        </w:rPr>
        <w:t>Ensured client satisfaction by collaborating with clients to deliver finalized marketing assets and incorporating feedback to refine materials.</w:t>
      </w:r>
    </w:p>
    <w:p w14:paraId="3F9700A3" w14:textId="1F6ABBEB" w:rsidR="18156820" w:rsidRDefault="18156820" w:rsidP="00940806">
      <w:pPr>
        <w:pStyle w:val="ListParagraph"/>
        <w:numPr>
          <w:ilvl w:val="0"/>
          <w:numId w:val="15"/>
        </w:numPr>
        <w:spacing w:after="0" w:line="240" w:lineRule="auto"/>
        <w:contextualSpacing w:val="0"/>
        <w:jc w:val="both"/>
        <w:rPr>
          <w:rFonts w:ascii="Calibri" w:eastAsia="Calibri" w:hAnsi="Calibri" w:cs="Calibri"/>
          <w:color w:val="000000" w:themeColor="text1"/>
        </w:rPr>
      </w:pPr>
      <w:r w:rsidRPr="4D68DB7D">
        <w:rPr>
          <w:rFonts w:ascii="Calibri" w:eastAsia="Calibri" w:hAnsi="Calibri" w:cs="Calibri"/>
          <w:color w:val="000000" w:themeColor="text1"/>
        </w:rPr>
        <w:t xml:space="preserve">Created and delivered strategic recommendations for </w:t>
      </w:r>
      <w:proofErr w:type="gramStart"/>
      <w:r w:rsidRPr="4D68DB7D">
        <w:rPr>
          <w:rFonts w:ascii="Calibri" w:eastAsia="Calibri" w:hAnsi="Calibri" w:cs="Calibri"/>
          <w:color w:val="000000" w:themeColor="text1"/>
        </w:rPr>
        <w:t>targeted</w:t>
      </w:r>
      <w:proofErr w:type="gramEnd"/>
      <w:r w:rsidRPr="4D68DB7D">
        <w:rPr>
          <w:rFonts w:ascii="Calibri" w:eastAsia="Calibri" w:hAnsi="Calibri" w:cs="Calibri"/>
          <w:color w:val="000000" w:themeColor="text1"/>
        </w:rPr>
        <w:t xml:space="preserve"> marketing asset</w:t>
      </w:r>
      <w:r w:rsidR="00940806">
        <w:rPr>
          <w:rFonts w:ascii="Calibri" w:eastAsia="Calibri" w:hAnsi="Calibri" w:cs="Calibri"/>
          <w:color w:val="000000" w:themeColor="text1"/>
        </w:rPr>
        <w:t xml:space="preserve"> library</w:t>
      </w:r>
      <w:r w:rsidRPr="4D68DB7D">
        <w:rPr>
          <w:rFonts w:ascii="Calibri" w:eastAsia="Calibri" w:hAnsi="Calibri" w:cs="Calibri"/>
          <w:color w:val="000000" w:themeColor="text1"/>
        </w:rPr>
        <w:t>.</w:t>
      </w:r>
    </w:p>
    <w:p w14:paraId="12DACB5F" w14:textId="77777777" w:rsidR="00940806" w:rsidRPr="00940806" w:rsidRDefault="00940806" w:rsidP="00940806">
      <w:pPr>
        <w:spacing w:after="0" w:line="240" w:lineRule="auto"/>
        <w:ind w:left="360"/>
        <w:jc w:val="both"/>
        <w:rPr>
          <w:rFonts w:ascii="Calibri" w:eastAsia="Calibri" w:hAnsi="Calibri" w:cs="Calibri"/>
          <w:color w:val="000000" w:themeColor="text1"/>
        </w:rPr>
      </w:pPr>
    </w:p>
    <w:p w14:paraId="0FDA7657" w14:textId="4C89D7C6" w:rsidR="008C67E7" w:rsidRPr="00940806" w:rsidRDefault="008C67E7" w:rsidP="00940806">
      <w:pPr>
        <w:pBdr>
          <w:bottom w:val="dotted" w:sz="4" w:space="1" w:color="auto"/>
        </w:pBdr>
        <w:spacing w:after="120" w:line="240" w:lineRule="auto"/>
        <w:rPr>
          <w:b/>
          <w:bCs/>
          <w:sz w:val="24"/>
          <w:szCs w:val="24"/>
        </w:rPr>
      </w:pPr>
      <w:r w:rsidRPr="00940806">
        <w:rPr>
          <w:b/>
          <w:bCs/>
          <w:sz w:val="24"/>
          <w:szCs w:val="24"/>
        </w:rPr>
        <w:t>EDUCATION</w:t>
      </w:r>
    </w:p>
    <w:p w14:paraId="4AFAB142" w14:textId="1595A666" w:rsidR="008C67E7" w:rsidRPr="005F3BC4" w:rsidRDefault="00D2199F" w:rsidP="02E7366B">
      <w:pPr>
        <w:tabs>
          <w:tab w:val="right" w:pos="10800"/>
        </w:tabs>
        <w:spacing w:line="240" w:lineRule="auto"/>
        <w:contextualSpacing/>
      </w:pPr>
      <w:r w:rsidRPr="4D68DB7D">
        <w:rPr>
          <w:b/>
          <w:bCs/>
        </w:rPr>
        <w:t>B</w:t>
      </w:r>
      <w:r w:rsidR="35FC976C" w:rsidRPr="4D68DB7D">
        <w:rPr>
          <w:b/>
          <w:bCs/>
        </w:rPr>
        <w:t>.S.</w:t>
      </w:r>
      <w:r w:rsidRPr="4D68DB7D">
        <w:rPr>
          <w:b/>
          <w:bCs/>
        </w:rPr>
        <w:t xml:space="preserve"> </w:t>
      </w:r>
      <w:r w:rsidR="00D16D31">
        <w:rPr>
          <w:b/>
          <w:bCs/>
        </w:rPr>
        <w:t>- Business Management</w:t>
      </w:r>
      <w:r w:rsidR="00A23439">
        <w:rPr>
          <w:b/>
          <w:bCs/>
        </w:rPr>
        <w:tab/>
      </w:r>
      <w:r w:rsidR="005F3BC4">
        <w:t xml:space="preserve">Expected Month </w:t>
      </w:r>
      <w:r w:rsidR="59ACB0D2">
        <w:t xml:space="preserve">&amp; </w:t>
      </w:r>
      <w:r w:rsidR="005F3BC4">
        <w:t>Year</w:t>
      </w:r>
    </w:p>
    <w:p w14:paraId="1A7CEA33" w14:textId="77777777" w:rsidR="00167F6B" w:rsidRDefault="00167F6B" w:rsidP="00A749B4">
      <w:pPr>
        <w:spacing w:after="120" w:line="240" w:lineRule="auto"/>
      </w:pPr>
      <w:r w:rsidRPr="02E7366B">
        <w:t>Western Governors University | Salt Lake City, UT</w:t>
      </w:r>
    </w:p>
    <w:p w14:paraId="182FFDD2" w14:textId="1E7066F0" w:rsidR="005953FA" w:rsidRPr="000A6CA2" w:rsidRDefault="005F3BC4" w:rsidP="000A6CA2">
      <w:pPr>
        <w:pStyle w:val="ListParagraph"/>
        <w:numPr>
          <w:ilvl w:val="0"/>
          <w:numId w:val="22"/>
        </w:numPr>
        <w:spacing w:line="240" w:lineRule="auto"/>
        <w:rPr>
          <w:i/>
          <w:iCs/>
        </w:rPr>
      </w:pPr>
      <w:r w:rsidRPr="000A6CA2">
        <w:rPr>
          <w:i/>
          <w:iCs/>
        </w:rPr>
        <w:t xml:space="preserve">(Optional) Relevant Courses: </w:t>
      </w:r>
      <w:r w:rsidR="005953FA" w:rsidRPr="000A6CA2">
        <w:rPr>
          <w:i/>
          <w:iCs/>
        </w:rPr>
        <w:t xml:space="preserve">List 3-5 course titles that are relevant to the position you’re applying for. </w:t>
      </w:r>
    </w:p>
    <w:p w14:paraId="3A6B6311" w14:textId="6BF82626" w:rsidR="005F3BC4" w:rsidRPr="000A6CA2" w:rsidRDefault="005F3BC4" w:rsidP="00A749B4">
      <w:pPr>
        <w:pStyle w:val="ListParagraph"/>
        <w:numPr>
          <w:ilvl w:val="0"/>
          <w:numId w:val="22"/>
        </w:numPr>
        <w:spacing w:after="120" w:line="240" w:lineRule="auto"/>
        <w:contextualSpacing w:val="0"/>
        <w:rPr>
          <w:i/>
          <w:iCs/>
        </w:rPr>
      </w:pPr>
      <w:r w:rsidRPr="000A6CA2">
        <w:rPr>
          <w:i/>
          <w:iCs/>
        </w:rPr>
        <w:t xml:space="preserve">(Optional) Capstone Project: </w:t>
      </w:r>
      <w:r w:rsidR="005953FA" w:rsidRPr="000A6CA2">
        <w:rPr>
          <w:i/>
          <w:iCs/>
        </w:rPr>
        <w:t xml:space="preserve">Include the project </w:t>
      </w:r>
      <w:r w:rsidR="0089456A" w:rsidRPr="000A6CA2">
        <w:rPr>
          <w:i/>
          <w:iCs/>
        </w:rPr>
        <w:t>title</w:t>
      </w:r>
      <w:r w:rsidR="005953FA" w:rsidRPr="000A6CA2">
        <w:rPr>
          <w:i/>
          <w:iCs/>
        </w:rPr>
        <w:t xml:space="preserve">. Add </w:t>
      </w:r>
      <w:r w:rsidRPr="000A6CA2">
        <w:rPr>
          <w:i/>
          <w:iCs/>
        </w:rPr>
        <w:t>2-</w:t>
      </w:r>
      <w:r w:rsidR="00293FDB" w:rsidRPr="000A6CA2">
        <w:rPr>
          <w:i/>
          <w:iCs/>
        </w:rPr>
        <w:t>3</w:t>
      </w:r>
      <w:r w:rsidRPr="000A6CA2">
        <w:rPr>
          <w:i/>
          <w:iCs/>
        </w:rPr>
        <w:t xml:space="preserve"> bullet points describing the project, the outcome or deliverable you created</w:t>
      </w:r>
      <w:r w:rsidR="000755B2" w:rsidRPr="000A6CA2">
        <w:rPr>
          <w:i/>
          <w:iCs/>
        </w:rPr>
        <w:t xml:space="preserve">, the actions you took and skills/tools you used. </w:t>
      </w:r>
    </w:p>
    <w:p w14:paraId="7D8C405D" w14:textId="5576D2DC" w:rsidR="00566A27" w:rsidRPr="000A6CA2" w:rsidRDefault="00566A27" w:rsidP="008A524D">
      <w:pPr>
        <w:tabs>
          <w:tab w:val="right" w:pos="10800"/>
        </w:tabs>
        <w:spacing w:line="240" w:lineRule="auto"/>
      </w:pPr>
      <w:r w:rsidRPr="000A6CA2">
        <w:rPr>
          <w:b/>
          <w:bCs/>
        </w:rPr>
        <w:t>HubSpot Marketing Hub Software Certified</w:t>
      </w:r>
      <w:r w:rsidRPr="000A6CA2">
        <w:t xml:space="preserve"> – HubSpot Academy</w:t>
      </w:r>
      <w:r w:rsidR="008A524D">
        <w:tab/>
        <w:t xml:space="preserve">Month Year </w:t>
      </w:r>
    </w:p>
    <w:sectPr w:rsidR="00566A27" w:rsidRPr="000A6CA2" w:rsidSect="000A6CA2">
      <w:pgSz w:w="12240" w:h="15840"/>
      <w:pgMar w:top="36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23322"/>
    <w:multiLevelType w:val="multilevel"/>
    <w:tmpl w:val="B9602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8D674A"/>
    <w:multiLevelType w:val="hybridMultilevel"/>
    <w:tmpl w:val="026E7FC2"/>
    <w:lvl w:ilvl="0" w:tplc="9C944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2EAE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E480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6CF3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22E6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0CD7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A2D5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EEC1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086D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472AD"/>
    <w:multiLevelType w:val="hybridMultilevel"/>
    <w:tmpl w:val="60089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4CD42"/>
    <w:multiLevelType w:val="hybridMultilevel"/>
    <w:tmpl w:val="9FF60AAE"/>
    <w:lvl w:ilvl="0" w:tplc="1BE0A5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A614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C9B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DECE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0EB8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E84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523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7C50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5E4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83E98"/>
    <w:multiLevelType w:val="hybridMultilevel"/>
    <w:tmpl w:val="1602D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31E6A"/>
    <w:multiLevelType w:val="hybridMultilevel"/>
    <w:tmpl w:val="EF44999C"/>
    <w:lvl w:ilvl="0" w:tplc="8E526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E1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FEED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C8A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0D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90C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F4C8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4CFB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6610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563D5"/>
    <w:multiLevelType w:val="multilevel"/>
    <w:tmpl w:val="B9602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CCD12E"/>
    <w:multiLevelType w:val="hybridMultilevel"/>
    <w:tmpl w:val="03FE8CBC"/>
    <w:lvl w:ilvl="0" w:tplc="8D9AE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143E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440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7CF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86C3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F85F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4B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069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C484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B02513"/>
    <w:multiLevelType w:val="hybridMultilevel"/>
    <w:tmpl w:val="9076A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08FE6E"/>
    <w:multiLevelType w:val="hybridMultilevel"/>
    <w:tmpl w:val="6B96DBD6"/>
    <w:lvl w:ilvl="0" w:tplc="64A0D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A4AE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DE3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362D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AC9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D4F9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16BB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861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6E45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33242C"/>
    <w:multiLevelType w:val="hybridMultilevel"/>
    <w:tmpl w:val="B8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6853CE"/>
    <w:multiLevelType w:val="hybridMultilevel"/>
    <w:tmpl w:val="45B0BE72"/>
    <w:lvl w:ilvl="0" w:tplc="B1A0BF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94E3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6099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8BD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0EBE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20C3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2EFD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16F7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C808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D3D2E"/>
    <w:multiLevelType w:val="hybridMultilevel"/>
    <w:tmpl w:val="8506D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3726C4"/>
    <w:multiLevelType w:val="hybridMultilevel"/>
    <w:tmpl w:val="B3BA6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424A86"/>
    <w:multiLevelType w:val="hybridMultilevel"/>
    <w:tmpl w:val="75A23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A950DE"/>
    <w:multiLevelType w:val="hybridMultilevel"/>
    <w:tmpl w:val="17DCC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C76957"/>
    <w:multiLevelType w:val="hybridMultilevel"/>
    <w:tmpl w:val="868AFF56"/>
    <w:lvl w:ilvl="0" w:tplc="31783E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70F8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5687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8842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5652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94C2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CC0C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CA8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B4A4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015256"/>
    <w:multiLevelType w:val="hybridMultilevel"/>
    <w:tmpl w:val="D45C8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90589C"/>
    <w:multiLevelType w:val="multilevel"/>
    <w:tmpl w:val="413E7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40C49BE"/>
    <w:multiLevelType w:val="hybridMultilevel"/>
    <w:tmpl w:val="62D4C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D85A94"/>
    <w:multiLevelType w:val="hybridMultilevel"/>
    <w:tmpl w:val="A68845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20089"/>
    <w:multiLevelType w:val="hybridMultilevel"/>
    <w:tmpl w:val="6824B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1262235">
    <w:abstractNumId w:val="11"/>
  </w:num>
  <w:num w:numId="2" w16cid:durableId="1714234997">
    <w:abstractNumId w:val="3"/>
  </w:num>
  <w:num w:numId="3" w16cid:durableId="751658203">
    <w:abstractNumId w:val="9"/>
  </w:num>
  <w:num w:numId="4" w16cid:durableId="720783861">
    <w:abstractNumId w:val="16"/>
  </w:num>
  <w:num w:numId="5" w16cid:durableId="1162157403">
    <w:abstractNumId w:val="5"/>
  </w:num>
  <w:num w:numId="6" w16cid:durableId="99959532">
    <w:abstractNumId w:val="7"/>
  </w:num>
  <w:num w:numId="7" w16cid:durableId="1398285505">
    <w:abstractNumId w:val="1"/>
  </w:num>
  <w:num w:numId="8" w16cid:durableId="297417982">
    <w:abstractNumId w:val="8"/>
  </w:num>
  <w:num w:numId="9" w16cid:durableId="1551768838">
    <w:abstractNumId w:val="4"/>
  </w:num>
  <w:num w:numId="10" w16cid:durableId="887690234">
    <w:abstractNumId w:val="14"/>
  </w:num>
  <w:num w:numId="11" w16cid:durableId="1755861713">
    <w:abstractNumId w:val="21"/>
  </w:num>
  <w:num w:numId="12" w16cid:durableId="2064407912">
    <w:abstractNumId w:val="18"/>
  </w:num>
  <w:num w:numId="13" w16cid:durableId="1575506845">
    <w:abstractNumId w:val="17"/>
  </w:num>
  <w:num w:numId="14" w16cid:durableId="1422216672">
    <w:abstractNumId w:val="15"/>
  </w:num>
  <w:num w:numId="15" w16cid:durableId="2064788768">
    <w:abstractNumId w:val="12"/>
  </w:num>
  <w:num w:numId="16" w16cid:durableId="911963615">
    <w:abstractNumId w:val="6"/>
  </w:num>
  <w:num w:numId="17" w16cid:durableId="1845703937">
    <w:abstractNumId w:val="0"/>
  </w:num>
  <w:num w:numId="18" w16cid:durableId="977028006">
    <w:abstractNumId w:val="20"/>
  </w:num>
  <w:num w:numId="19" w16cid:durableId="1575437018">
    <w:abstractNumId w:val="19"/>
  </w:num>
  <w:num w:numId="20" w16cid:durableId="22832268">
    <w:abstractNumId w:val="2"/>
  </w:num>
  <w:num w:numId="21" w16cid:durableId="1683896542">
    <w:abstractNumId w:val="13"/>
  </w:num>
  <w:num w:numId="22" w16cid:durableId="17274903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3tjQ0NzcxMjU2MDdT0lEKTi0uzszPAykwrgUAtgtK9iwAAAA="/>
  </w:docVars>
  <w:rsids>
    <w:rsidRoot w:val="00627966"/>
    <w:rsid w:val="0000655D"/>
    <w:rsid w:val="000167AC"/>
    <w:rsid w:val="000233AB"/>
    <w:rsid w:val="000755B2"/>
    <w:rsid w:val="000A3DFE"/>
    <w:rsid w:val="000A6CA2"/>
    <w:rsid w:val="000F2A36"/>
    <w:rsid w:val="00101921"/>
    <w:rsid w:val="00113197"/>
    <w:rsid w:val="001215D5"/>
    <w:rsid w:val="00167F6B"/>
    <w:rsid w:val="001E2211"/>
    <w:rsid w:val="001E2506"/>
    <w:rsid w:val="00281F63"/>
    <w:rsid w:val="00293FDB"/>
    <w:rsid w:val="002D0F43"/>
    <w:rsid w:val="003425F0"/>
    <w:rsid w:val="0039328B"/>
    <w:rsid w:val="004158CE"/>
    <w:rsid w:val="004847E5"/>
    <w:rsid w:val="005067A6"/>
    <w:rsid w:val="005521FF"/>
    <w:rsid w:val="00555D4F"/>
    <w:rsid w:val="00557FBD"/>
    <w:rsid w:val="00566A27"/>
    <w:rsid w:val="005953FA"/>
    <w:rsid w:val="005F3BC4"/>
    <w:rsid w:val="00607E35"/>
    <w:rsid w:val="00611D50"/>
    <w:rsid w:val="00627966"/>
    <w:rsid w:val="00641EF2"/>
    <w:rsid w:val="006D2306"/>
    <w:rsid w:val="00714A48"/>
    <w:rsid w:val="00737762"/>
    <w:rsid w:val="007702E6"/>
    <w:rsid w:val="007B29C7"/>
    <w:rsid w:val="007D6E70"/>
    <w:rsid w:val="00801EBF"/>
    <w:rsid w:val="00802E6E"/>
    <w:rsid w:val="0086541B"/>
    <w:rsid w:val="00870805"/>
    <w:rsid w:val="0089456A"/>
    <w:rsid w:val="008A524D"/>
    <w:rsid w:val="008C67E7"/>
    <w:rsid w:val="00905719"/>
    <w:rsid w:val="00922F4B"/>
    <w:rsid w:val="00940806"/>
    <w:rsid w:val="009F655B"/>
    <w:rsid w:val="00A23439"/>
    <w:rsid w:val="00A7360B"/>
    <w:rsid w:val="00A749B4"/>
    <w:rsid w:val="00B02760"/>
    <w:rsid w:val="00BA65D2"/>
    <w:rsid w:val="00BE3380"/>
    <w:rsid w:val="00C303D9"/>
    <w:rsid w:val="00CA43A7"/>
    <w:rsid w:val="00CC51AE"/>
    <w:rsid w:val="00D16D31"/>
    <w:rsid w:val="00D2199F"/>
    <w:rsid w:val="00D552AA"/>
    <w:rsid w:val="00DF050A"/>
    <w:rsid w:val="00ED4B28"/>
    <w:rsid w:val="00F17257"/>
    <w:rsid w:val="00F4369D"/>
    <w:rsid w:val="00F955CA"/>
    <w:rsid w:val="00FA1807"/>
    <w:rsid w:val="00FD7718"/>
    <w:rsid w:val="00FF1B0D"/>
    <w:rsid w:val="02E7366B"/>
    <w:rsid w:val="15594D35"/>
    <w:rsid w:val="18156820"/>
    <w:rsid w:val="1CF6EC86"/>
    <w:rsid w:val="24F76B87"/>
    <w:rsid w:val="2531C416"/>
    <w:rsid w:val="2835B283"/>
    <w:rsid w:val="2B9A833D"/>
    <w:rsid w:val="2FBCB951"/>
    <w:rsid w:val="35FC976C"/>
    <w:rsid w:val="36F2081F"/>
    <w:rsid w:val="42EFFAB1"/>
    <w:rsid w:val="46E143DD"/>
    <w:rsid w:val="4D68DB7D"/>
    <w:rsid w:val="59ACB0D2"/>
    <w:rsid w:val="5F4E3677"/>
    <w:rsid w:val="6236118C"/>
    <w:rsid w:val="66D350EC"/>
    <w:rsid w:val="68A1F538"/>
    <w:rsid w:val="6C1E6DC4"/>
    <w:rsid w:val="6ED55E2B"/>
    <w:rsid w:val="72425C52"/>
    <w:rsid w:val="7BA36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78BF44"/>
  <w15:chartTrackingRefBased/>
  <w15:docId w15:val="{2C152428-F8A7-482A-8B06-9E063B47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1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9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36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360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55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755B2"/>
    <w:rPr>
      <w:b/>
      <w:bCs/>
    </w:rPr>
  </w:style>
  <w:style w:type="character" w:styleId="Emphasis">
    <w:name w:val="Emphasis"/>
    <w:basedOn w:val="DefaultParagraphFont"/>
    <w:uiPriority w:val="20"/>
    <w:qFormat/>
    <w:rsid w:val="000755B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32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help/linkedin/answer/a542685/manage-your-public-profile-url?lang=e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920F857704B4B9960F0AF2ABA3744" ma:contentTypeVersion="19" ma:contentTypeDescription="Create a new document." ma:contentTypeScope="" ma:versionID="678ff66081860e299964548f15e289b7">
  <xsd:schema xmlns:xsd="http://www.w3.org/2001/XMLSchema" xmlns:xs="http://www.w3.org/2001/XMLSchema" xmlns:p="http://schemas.microsoft.com/office/2006/metadata/properties" xmlns:ns2="986feaca-ff42-4a73-9409-ee0a07e3af40" xmlns:ns3="008c85f7-5eee-4c85-b091-3a8ff9ccadc8" xmlns:ns4="http://schemas.microsoft.com/sharepoint/v4" targetNamespace="http://schemas.microsoft.com/office/2006/metadata/properties" ma:root="true" ma:fieldsID="c5553fdecf5af0d7893a51658269dc46" ns2:_="" ns3:_="" ns4:_="">
    <xsd:import namespace="986feaca-ff42-4a73-9409-ee0a07e3af40"/>
    <xsd:import namespace="008c85f7-5eee-4c85-b091-3a8ff9ccadc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feaca-ff42-4a73-9409-ee0a07e3a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c85f7-5eee-4c85-b091-3a8ff9cca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b877b8-60f3-4e0b-9c84-f5f910b7646a}" ma:internalName="TaxCatchAll" ma:showField="CatchAllData" ma:web="008c85f7-5eee-4c85-b091-3a8ff9cca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986feaca-ff42-4a73-9409-ee0a07e3af40">
      <Terms xmlns="http://schemas.microsoft.com/office/infopath/2007/PartnerControls"/>
    </lcf76f155ced4ddcb4097134ff3c332f>
    <TaxCatchAll xmlns="008c85f7-5eee-4c85-b091-3a8ff9ccadc8" xsi:nil="true"/>
  </documentManagement>
</p:properties>
</file>

<file path=customXml/itemProps1.xml><?xml version="1.0" encoding="utf-8"?>
<ds:datastoreItem xmlns:ds="http://schemas.openxmlformats.org/officeDocument/2006/customXml" ds:itemID="{110120A7-9B3E-4734-9354-EC615B8032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12CB42-FA79-47AF-A97F-D8C350F9EA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feaca-ff42-4a73-9409-ee0a07e3af40"/>
    <ds:schemaRef ds:uri="008c85f7-5eee-4c85-b091-3a8ff9ccadc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6F04BB-BD6A-4DB0-A6B3-38C2D480E64A}">
  <ds:schemaRefs>
    <ds:schemaRef ds:uri="http://purl.org/dc/elements/1.1/"/>
    <ds:schemaRef ds:uri="http://schemas.microsoft.com/office/2006/metadata/properties"/>
    <ds:schemaRef ds:uri="008c85f7-5eee-4c85-b091-3a8ff9ccadc8"/>
    <ds:schemaRef ds:uri="http://schemas.microsoft.com/sharepoint/v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86feaca-ff42-4a73-9409-ee0a07e3af40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442</Words>
  <Characters>2795</Characters>
  <Application>Microsoft Office Word</Application>
  <DocSecurity>0</DocSecurity>
  <Lines>49</Lines>
  <Paragraphs>39</Paragraphs>
  <ScaleCrop>false</ScaleCrop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Rand</dc:creator>
  <cp:keywords/>
  <dc:description/>
  <cp:lastModifiedBy>Micall Searles (She, Her)</cp:lastModifiedBy>
  <cp:revision>33</cp:revision>
  <dcterms:created xsi:type="dcterms:W3CDTF">2025-07-11T21:08:00Z</dcterms:created>
  <dcterms:modified xsi:type="dcterms:W3CDTF">2025-07-14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920F857704B4B9960F0AF2ABA3744</vt:lpwstr>
  </property>
  <property fmtid="{D5CDD505-2E9C-101B-9397-08002B2CF9AE}" pid="3" name="MediaServiceImageTags">
    <vt:lpwstr/>
  </property>
  <property fmtid="{D5CDD505-2E9C-101B-9397-08002B2CF9AE}" pid="4" name="GrammarlyDocumentId">
    <vt:lpwstr>fed5fc47130d23150ce0bcf2c000df1fe14710f6f2c5730940201fbf6a09063b</vt:lpwstr>
  </property>
</Properties>
</file>